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56008D" w14:textId="2FC7DBF6" w:rsidR="00794543" w:rsidRDefault="00662810" w:rsidP="00794543">
      <w:pPr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 </w:t>
      </w:r>
      <w:r w:rsidR="00794543" w:rsidRPr="00794543">
        <w:rPr>
          <w:rFonts w:ascii="Arial" w:hAnsi="Arial" w:cs="Arial"/>
          <w:b/>
          <w:sz w:val="32"/>
          <w:szCs w:val="32"/>
        </w:rPr>
        <w:t>Fundamental Networks</w:t>
      </w:r>
    </w:p>
    <w:p w14:paraId="1456008E" w14:textId="77777777" w:rsidR="00794543" w:rsidRPr="00794543" w:rsidRDefault="00794543" w:rsidP="00794543">
      <w:pPr>
        <w:jc w:val="both"/>
        <w:rPr>
          <w:rFonts w:ascii="Arial" w:hAnsi="Arial" w:cs="Arial"/>
          <w:b/>
          <w:sz w:val="32"/>
          <w:szCs w:val="32"/>
        </w:rPr>
      </w:pPr>
    </w:p>
    <w:p w14:paraId="1456008F" w14:textId="77777777" w:rsidR="00D21122" w:rsidRPr="00794543" w:rsidRDefault="00D21122" w:rsidP="00D21122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1. The </w:t>
      </w:r>
      <w:r w:rsidR="00272F23" w:rsidRPr="00794543">
        <w:rPr>
          <w:rFonts w:ascii="Arial" w:hAnsi="Arial" w:cs="Arial"/>
          <w:sz w:val="24"/>
          <w:szCs w:val="24"/>
        </w:rPr>
        <w:t>Internet is an</w:t>
      </w:r>
      <w:r w:rsidRPr="00794543">
        <w:rPr>
          <w:rFonts w:ascii="Arial" w:hAnsi="Arial" w:cs="Arial"/>
          <w:sz w:val="24"/>
          <w:szCs w:val="24"/>
        </w:rPr>
        <w:t xml:space="preserve"> example of which type of network? </w:t>
      </w:r>
    </w:p>
    <w:p w14:paraId="14560090" w14:textId="77777777" w:rsidR="00272F23" w:rsidRPr="00794543" w:rsidRDefault="00D21122" w:rsidP="00D21122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A. L</w:t>
      </w:r>
      <w:r w:rsidR="00272F23" w:rsidRPr="00794543">
        <w:rPr>
          <w:rFonts w:ascii="Arial" w:hAnsi="Arial" w:cs="Arial"/>
          <w:sz w:val="24"/>
          <w:szCs w:val="24"/>
        </w:rPr>
        <w:t>AN</w:t>
      </w:r>
    </w:p>
    <w:p w14:paraId="14560091" w14:textId="77777777" w:rsidR="00D21122" w:rsidRPr="00794543" w:rsidRDefault="00272F23" w:rsidP="00D21122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B. SAN</w:t>
      </w:r>
    </w:p>
    <w:p w14:paraId="14560092" w14:textId="77777777" w:rsidR="00272F23" w:rsidRPr="00794543" w:rsidRDefault="00272F23" w:rsidP="00D21122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C. WAN</w:t>
      </w:r>
    </w:p>
    <w:p w14:paraId="14560093" w14:textId="77777777" w:rsidR="00C83F77" w:rsidRPr="00794543" w:rsidRDefault="00D21122" w:rsidP="00D21122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D</w:t>
      </w:r>
      <w:r w:rsidR="00272F23" w:rsidRPr="00794543">
        <w:rPr>
          <w:rFonts w:ascii="Arial" w:hAnsi="Arial" w:cs="Arial"/>
          <w:sz w:val="24"/>
          <w:szCs w:val="24"/>
        </w:rPr>
        <w:t>.</w:t>
      </w:r>
      <w:r w:rsidRPr="00794543">
        <w:rPr>
          <w:rFonts w:ascii="Arial" w:hAnsi="Arial" w:cs="Arial"/>
          <w:sz w:val="24"/>
          <w:szCs w:val="24"/>
        </w:rPr>
        <w:t xml:space="preserve"> WLAN</w:t>
      </w:r>
    </w:p>
    <w:p w14:paraId="14560094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95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2. What is the suggested maximum number of PCS in a peer-to-peer network? </w:t>
      </w:r>
    </w:p>
    <w:p w14:paraId="14560096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A.10</w:t>
      </w:r>
    </w:p>
    <w:p w14:paraId="14560097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25 </w:t>
      </w:r>
    </w:p>
    <w:p w14:paraId="14560098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50 </w:t>
      </w:r>
    </w:p>
    <w:p w14:paraId="14560099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100 </w:t>
      </w:r>
    </w:p>
    <w:p w14:paraId="1456009A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9B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3. Which method of data transfer allows information to be sent and received at the same time? </w:t>
      </w:r>
    </w:p>
    <w:p w14:paraId="1456009C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A. Full Duplex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9D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Half duplex </w:t>
      </w:r>
    </w:p>
    <w:p w14:paraId="1456009E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Multiplex </w:t>
      </w:r>
    </w:p>
    <w:p w14:paraId="1456009F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Simplex </w:t>
      </w:r>
    </w:p>
    <w:p w14:paraId="145600A0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A1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4. Which dotted-decimal number is used to distinguish the network portion of the IP address from the host portion? </w:t>
      </w:r>
    </w:p>
    <w:p w14:paraId="145600A2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A. Default gateway </w:t>
      </w:r>
    </w:p>
    <w:p w14:paraId="145600A3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MAC address </w:t>
      </w:r>
    </w:p>
    <w:p w14:paraId="145600A4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Physical address </w:t>
      </w:r>
    </w:p>
    <w:p w14:paraId="145600A5" w14:textId="77777777" w:rsidR="00272F2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D. Subnet mask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A6" w14:textId="77777777" w:rsidR="00794543" w:rsidRPr="00794543" w:rsidRDefault="00794543" w:rsidP="00272F23">
      <w:pPr>
        <w:rPr>
          <w:rFonts w:ascii="Arial" w:hAnsi="Arial" w:cs="Arial"/>
          <w:sz w:val="24"/>
          <w:szCs w:val="24"/>
        </w:rPr>
      </w:pPr>
    </w:p>
    <w:p w14:paraId="145600A7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lastRenderedPageBreak/>
        <w:t xml:space="preserve">5. Which suite of protocols is used to transmit data across the Internet? </w:t>
      </w:r>
    </w:p>
    <w:p w14:paraId="145600A8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A. AppleTalk </w:t>
      </w:r>
    </w:p>
    <w:p w14:paraId="145600A9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ARP </w:t>
      </w:r>
    </w:p>
    <w:p w14:paraId="145600AA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DNS </w:t>
      </w:r>
    </w:p>
    <w:p w14:paraId="145600AB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IPX/SPX </w:t>
      </w:r>
    </w:p>
    <w:p w14:paraId="145600AC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E. TCP/IP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AD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AE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6. Which cable type is a common choice for use on Ethernet networks? </w:t>
      </w:r>
    </w:p>
    <w:p w14:paraId="145600AF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A. Thick coaxial </w:t>
      </w:r>
    </w:p>
    <w:p w14:paraId="145600B0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Thin coaxial </w:t>
      </w:r>
    </w:p>
    <w:p w14:paraId="145600B1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STP </w:t>
      </w:r>
    </w:p>
    <w:p w14:paraId="145600B2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D. UTP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B3" w14:textId="77777777" w:rsidR="00272F23" w:rsidRPr="00794543" w:rsidRDefault="00272F23" w:rsidP="00D21122">
      <w:pPr>
        <w:rPr>
          <w:rFonts w:ascii="Arial" w:hAnsi="Arial" w:cs="Arial"/>
          <w:sz w:val="24"/>
          <w:szCs w:val="24"/>
        </w:rPr>
      </w:pPr>
    </w:p>
    <w:p w14:paraId="145600B4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7. Which networking protocol translates a network name such as www.cisco.com into a unique IP address?</w:t>
      </w:r>
    </w:p>
    <w:p w14:paraId="145600B5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A. APIPA </w:t>
      </w:r>
    </w:p>
    <w:p w14:paraId="145600B6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B. ARP</w:t>
      </w:r>
    </w:p>
    <w:p w14:paraId="145600B7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C. DHCP</w:t>
      </w:r>
    </w:p>
    <w:p w14:paraId="145600B8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D. DNS</w:t>
      </w:r>
    </w:p>
    <w:p w14:paraId="145600B9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E. Proxy ARP </w:t>
      </w:r>
    </w:p>
    <w:p w14:paraId="145600BA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BB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8. Which protocol maps known IP addresses to MAC addresses on a local network?</w:t>
      </w:r>
    </w:p>
    <w:p w14:paraId="145600BC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A. ARP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BD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DHCP </w:t>
      </w:r>
    </w:p>
    <w:p w14:paraId="145600BE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FTP </w:t>
      </w:r>
    </w:p>
    <w:p w14:paraId="145600BF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RARP </w:t>
      </w:r>
    </w:p>
    <w:p w14:paraId="145600C0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C1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C2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C3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lastRenderedPageBreak/>
        <w:t xml:space="preserve">9. A technician wants to update the NIC driver for a computer. What is the best way to find new drivers for the MC? </w:t>
      </w:r>
    </w:p>
    <w:p w14:paraId="145600C4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A. Installation media that came with the NIC </w:t>
      </w:r>
    </w:p>
    <w:p w14:paraId="145600C5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>B. Windows Update</w:t>
      </w:r>
    </w:p>
    <w:p w14:paraId="145600C6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C. Website for the manufacturer of the NIC</w:t>
      </w:r>
    </w:p>
    <w:p w14:paraId="145600C7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The Microsoft website </w:t>
      </w:r>
    </w:p>
    <w:p w14:paraId="145600C8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</w:p>
    <w:p w14:paraId="145600C9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1o. What is the most commonly used DSL technology?  · </w:t>
      </w:r>
    </w:p>
    <w:p w14:paraId="145600CA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662810">
        <w:rPr>
          <w:rFonts w:ascii="Arial" w:hAnsi="Arial" w:cs="Arial"/>
          <w:sz w:val="24"/>
          <w:szCs w:val="24"/>
          <w:highlight w:val="red"/>
        </w:rPr>
        <w:t>A. ADSL</w:t>
      </w:r>
      <w:r w:rsidRPr="00794543">
        <w:rPr>
          <w:rFonts w:ascii="Arial" w:hAnsi="Arial" w:cs="Arial"/>
          <w:sz w:val="24"/>
          <w:szCs w:val="24"/>
        </w:rPr>
        <w:t xml:space="preserve"> </w:t>
      </w:r>
    </w:p>
    <w:p w14:paraId="145600CB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B. HDSL </w:t>
      </w:r>
    </w:p>
    <w:p w14:paraId="145600CC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C. IDSL </w:t>
      </w:r>
    </w:p>
    <w:p w14:paraId="145600CD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D. SDSL </w:t>
      </w:r>
    </w:p>
    <w:p w14:paraId="145600CE" w14:textId="77777777" w:rsidR="00272F23" w:rsidRPr="00794543" w:rsidRDefault="00272F23" w:rsidP="00272F23">
      <w:pPr>
        <w:rPr>
          <w:rFonts w:ascii="Arial" w:hAnsi="Arial" w:cs="Arial"/>
          <w:sz w:val="24"/>
          <w:szCs w:val="24"/>
        </w:rPr>
      </w:pPr>
      <w:r w:rsidRPr="00794543">
        <w:rPr>
          <w:rFonts w:ascii="Arial" w:hAnsi="Arial" w:cs="Arial"/>
          <w:sz w:val="24"/>
          <w:szCs w:val="24"/>
        </w:rPr>
        <w:t xml:space="preserve">E. VDSL </w:t>
      </w:r>
    </w:p>
    <w:p w14:paraId="145600CF" w14:textId="77777777" w:rsidR="00272F23" w:rsidRPr="00794543" w:rsidRDefault="00272F23" w:rsidP="00D21122">
      <w:pPr>
        <w:rPr>
          <w:rFonts w:ascii="Arial" w:hAnsi="Arial" w:cs="Arial"/>
          <w:sz w:val="24"/>
          <w:szCs w:val="24"/>
        </w:rPr>
      </w:pPr>
    </w:p>
    <w:p w14:paraId="145600D0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11. Combination of two or more networks are called</w:t>
      </w:r>
    </w:p>
    <w:p w14:paraId="145600D1" w14:textId="77777777" w:rsidR="00794543" w:rsidRPr="00662810" w:rsidRDefault="00794543" w:rsidP="00794543">
      <w:pPr>
        <w:numPr>
          <w:ilvl w:val="0"/>
          <w:numId w:val="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Internetwork</w:t>
      </w:r>
    </w:p>
    <w:p w14:paraId="145600D2" w14:textId="77777777" w:rsidR="00794543" w:rsidRPr="00794543" w:rsidRDefault="00794543" w:rsidP="00794543">
      <w:pPr>
        <w:numPr>
          <w:ilvl w:val="0"/>
          <w:numId w:val="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WAN</w:t>
      </w:r>
    </w:p>
    <w:p w14:paraId="145600D3" w14:textId="77777777" w:rsidR="00794543" w:rsidRPr="00794543" w:rsidRDefault="00794543" w:rsidP="00794543">
      <w:pPr>
        <w:numPr>
          <w:ilvl w:val="0"/>
          <w:numId w:val="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AN</w:t>
      </w:r>
    </w:p>
    <w:p w14:paraId="145600D4" w14:textId="77777777" w:rsidR="00794543" w:rsidRPr="00794543" w:rsidRDefault="00794543" w:rsidP="00794543">
      <w:pPr>
        <w:numPr>
          <w:ilvl w:val="0"/>
          <w:numId w:val="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LAN</w:t>
      </w:r>
    </w:p>
    <w:p w14:paraId="145600D5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12. Which topology covers security, robust and eliminating traffic factor?</w:t>
      </w:r>
    </w:p>
    <w:p w14:paraId="145600D6" w14:textId="77777777" w:rsidR="00794543" w:rsidRPr="00662810" w:rsidRDefault="00794543" w:rsidP="00794543">
      <w:pPr>
        <w:numPr>
          <w:ilvl w:val="0"/>
          <w:numId w:val="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Mesh</w:t>
      </w:r>
    </w:p>
    <w:p w14:paraId="145600D7" w14:textId="77777777" w:rsidR="00794543" w:rsidRPr="00794543" w:rsidRDefault="00794543" w:rsidP="00794543">
      <w:pPr>
        <w:numPr>
          <w:ilvl w:val="0"/>
          <w:numId w:val="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</w:t>
      </w:r>
    </w:p>
    <w:p w14:paraId="145600D8" w14:textId="77777777" w:rsidR="00794543" w:rsidRPr="00794543" w:rsidRDefault="00794543" w:rsidP="00794543">
      <w:pPr>
        <w:numPr>
          <w:ilvl w:val="0"/>
          <w:numId w:val="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tar</w:t>
      </w:r>
    </w:p>
    <w:p w14:paraId="145600D9" w14:textId="77777777" w:rsidR="00794543" w:rsidRDefault="00794543" w:rsidP="00794543">
      <w:pPr>
        <w:numPr>
          <w:ilvl w:val="0"/>
          <w:numId w:val="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Bus</w:t>
      </w:r>
    </w:p>
    <w:p w14:paraId="145600DA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DB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DC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DD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DE" w14:textId="77777777" w:rsidR="00794543" w:rsidRPr="00794543" w:rsidRDefault="00794543" w:rsidP="00794543">
      <w:pPr>
        <w:pStyle w:val="NormalWeb"/>
        <w:rPr>
          <w:rFonts w:ascii="Arial" w:hAnsi="Arial" w:cs="Arial"/>
        </w:rPr>
      </w:pPr>
      <w:r w:rsidRPr="00794543">
        <w:rPr>
          <w:rFonts w:ascii="Arial" w:hAnsi="Arial" w:cs="Arial"/>
        </w:rPr>
        <w:lastRenderedPageBreak/>
        <w:t>13. Average data rate is equals to</w:t>
      </w:r>
    </w:p>
    <w:p w14:paraId="145600DF" w14:textId="77777777" w:rsidR="00794543" w:rsidRPr="00794543" w:rsidRDefault="00794543" w:rsidP="00794543">
      <w:pPr>
        <w:numPr>
          <w:ilvl w:val="0"/>
          <w:numId w:val="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amount of data/ amount of Entries sent</w:t>
      </w:r>
    </w:p>
    <w:p w14:paraId="145600E0" w14:textId="77777777" w:rsidR="00794543" w:rsidRPr="00662810" w:rsidRDefault="00794543" w:rsidP="00794543">
      <w:pPr>
        <w:numPr>
          <w:ilvl w:val="0"/>
          <w:numId w:val="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amount of data/ time</w:t>
      </w:r>
    </w:p>
    <w:p w14:paraId="145600E1" w14:textId="77777777" w:rsidR="00794543" w:rsidRPr="00794543" w:rsidRDefault="00794543" w:rsidP="00794543">
      <w:pPr>
        <w:numPr>
          <w:ilvl w:val="0"/>
          <w:numId w:val="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time/amount of data</w:t>
      </w:r>
    </w:p>
    <w:p w14:paraId="145600E2" w14:textId="77777777" w:rsidR="00794543" w:rsidRPr="00794543" w:rsidRDefault="00794543" w:rsidP="00794543">
      <w:pPr>
        <w:numPr>
          <w:ilvl w:val="0"/>
          <w:numId w:val="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total number of bits sent/Packets</w:t>
      </w:r>
    </w:p>
    <w:p w14:paraId="145600E3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E4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14. Elapsed time between an inquiry and a response is called.</w:t>
      </w:r>
    </w:p>
    <w:p w14:paraId="145600E5" w14:textId="77777777" w:rsidR="00794543" w:rsidRPr="00794543" w:rsidRDefault="00794543" w:rsidP="00794543">
      <w:pPr>
        <w:numPr>
          <w:ilvl w:val="0"/>
          <w:numId w:val="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Transit Time</w:t>
      </w:r>
    </w:p>
    <w:p w14:paraId="145600E6" w14:textId="77777777" w:rsidR="00794543" w:rsidRPr="00794543" w:rsidRDefault="00794543" w:rsidP="00794543">
      <w:pPr>
        <w:numPr>
          <w:ilvl w:val="0"/>
          <w:numId w:val="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Delay Time</w:t>
      </w:r>
    </w:p>
    <w:p w14:paraId="145600E7" w14:textId="77777777" w:rsidR="00794543" w:rsidRPr="00794543" w:rsidRDefault="00794543" w:rsidP="00794543">
      <w:pPr>
        <w:numPr>
          <w:ilvl w:val="0"/>
          <w:numId w:val="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Processing Time</w:t>
      </w:r>
    </w:p>
    <w:p w14:paraId="145600E8" w14:textId="77777777" w:rsidR="00794543" w:rsidRPr="00662810" w:rsidRDefault="00794543" w:rsidP="00794543">
      <w:pPr>
        <w:numPr>
          <w:ilvl w:val="0"/>
          <w:numId w:val="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Response time</w:t>
      </w:r>
    </w:p>
    <w:p w14:paraId="145600E9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EA" w14:textId="77777777" w:rsidR="00794543" w:rsidRPr="00794543" w:rsidRDefault="00794543" w:rsidP="00794543">
      <w:pPr>
        <w:pStyle w:val="NormalWeb"/>
        <w:rPr>
          <w:rFonts w:ascii="Arial" w:hAnsi="Arial" w:cs="Arial"/>
        </w:rPr>
      </w:pPr>
      <w:r w:rsidRPr="00794543">
        <w:rPr>
          <w:rFonts w:ascii="Arial" w:hAnsi="Arial" w:cs="Arial"/>
        </w:rPr>
        <w:t>15. Nodes are another name of</w:t>
      </w:r>
    </w:p>
    <w:p w14:paraId="145600EB" w14:textId="77777777" w:rsidR="00794543" w:rsidRPr="00662810" w:rsidRDefault="00794543" w:rsidP="00794543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Devices</w:t>
      </w:r>
    </w:p>
    <w:p w14:paraId="145600EC" w14:textId="77777777" w:rsidR="00794543" w:rsidRPr="00794543" w:rsidRDefault="00794543" w:rsidP="00794543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Links</w:t>
      </w:r>
    </w:p>
    <w:p w14:paraId="145600ED" w14:textId="77777777" w:rsidR="00794543" w:rsidRPr="00794543" w:rsidRDefault="00794543" w:rsidP="00794543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edium</w:t>
      </w:r>
    </w:p>
    <w:p w14:paraId="145600EE" w14:textId="77777777" w:rsidR="00794543" w:rsidRPr="00794543" w:rsidRDefault="00794543" w:rsidP="00794543">
      <w:pPr>
        <w:numPr>
          <w:ilvl w:val="0"/>
          <w:numId w:val="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odes</w:t>
      </w:r>
    </w:p>
    <w:p w14:paraId="145600EF" w14:textId="77777777" w:rsidR="00794543" w:rsidRPr="00794543" w:rsidRDefault="00794543" w:rsidP="00794543">
      <w:pPr>
        <w:spacing w:before="100" w:beforeAutospacing="1" w:after="100" w:afterAutospacing="1" w:line="336" w:lineRule="atLeast"/>
        <w:ind w:left="720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0" w14:textId="77777777" w:rsidR="00794543" w:rsidRPr="00794543" w:rsidRDefault="00794543" w:rsidP="00794543">
      <w:pPr>
        <w:pStyle w:val="NormalWeb"/>
        <w:rPr>
          <w:rFonts w:ascii="Arial" w:hAnsi="Arial" w:cs="Arial"/>
        </w:rPr>
      </w:pPr>
      <w:r w:rsidRPr="00794543">
        <w:rPr>
          <w:rFonts w:ascii="Arial" w:hAnsi="Arial" w:cs="Arial"/>
        </w:rPr>
        <w:t>16.  Combination of two or more networks are called</w:t>
      </w:r>
    </w:p>
    <w:p w14:paraId="145600F1" w14:textId="77777777" w:rsidR="00794543" w:rsidRPr="00662810" w:rsidRDefault="00794543" w:rsidP="00794543">
      <w:pPr>
        <w:numPr>
          <w:ilvl w:val="0"/>
          <w:numId w:val="6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Internetwork</w:t>
      </w:r>
    </w:p>
    <w:p w14:paraId="145600F2" w14:textId="77777777" w:rsidR="00794543" w:rsidRPr="00794543" w:rsidRDefault="00794543" w:rsidP="00794543">
      <w:pPr>
        <w:numPr>
          <w:ilvl w:val="0"/>
          <w:numId w:val="6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WAN</w:t>
      </w:r>
    </w:p>
    <w:p w14:paraId="145600F3" w14:textId="77777777" w:rsidR="00794543" w:rsidRPr="00794543" w:rsidRDefault="00794543" w:rsidP="00794543">
      <w:pPr>
        <w:numPr>
          <w:ilvl w:val="0"/>
          <w:numId w:val="6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AN</w:t>
      </w:r>
    </w:p>
    <w:p w14:paraId="145600F4" w14:textId="77777777" w:rsidR="00794543" w:rsidRPr="00794543" w:rsidRDefault="00794543" w:rsidP="00794543">
      <w:pPr>
        <w:numPr>
          <w:ilvl w:val="0"/>
          <w:numId w:val="6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LAN</w:t>
      </w:r>
    </w:p>
    <w:p w14:paraId="145600F5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6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7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8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9" w14:textId="77777777" w:rsidR="00794543" w:rsidRPr="00794543" w:rsidRDefault="00794543" w:rsidP="00794543">
      <w:pPr>
        <w:pStyle w:val="NormalWeb"/>
        <w:rPr>
          <w:rFonts w:ascii="Arial" w:hAnsi="Arial" w:cs="Arial"/>
        </w:rPr>
      </w:pPr>
      <w:r w:rsidRPr="00794543">
        <w:rPr>
          <w:rFonts w:ascii="Arial" w:hAnsi="Arial" w:cs="Arial"/>
        </w:rPr>
        <w:lastRenderedPageBreak/>
        <w:t>17. Which topology covers security, robust and eliminating traffic factor?</w:t>
      </w:r>
    </w:p>
    <w:p w14:paraId="145600FA" w14:textId="77777777" w:rsidR="00794543" w:rsidRPr="005A7F5F" w:rsidRDefault="00794543" w:rsidP="00794543">
      <w:pPr>
        <w:numPr>
          <w:ilvl w:val="0"/>
          <w:numId w:val="7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Mesh</w:t>
      </w:r>
    </w:p>
    <w:p w14:paraId="145600FB" w14:textId="77777777" w:rsidR="00794543" w:rsidRPr="00794543" w:rsidRDefault="00794543" w:rsidP="00794543">
      <w:pPr>
        <w:numPr>
          <w:ilvl w:val="0"/>
          <w:numId w:val="7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</w:t>
      </w:r>
    </w:p>
    <w:p w14:paraId="145600FC" w14:textId="77777777" w:rsidR="00794543" w:rsidRPr="00794543" w:rsidRDefault="00794543" w:rsidP="00794543">
      <w:pPr>
        <w:numPr>
          <w:ilvl w:val="0"/>
          <w:numId w:val="7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tar</w:t>
      </w:r>
    </w:p>
    <w:p w14:paraId="145600FD" w14:textId="77777777" w:rsidR="00794543" w:rsidRPr="00794543" w:rsidRDefault="00794543" w:rsidP="00794543">
      <w:pPr>
        <w:numPr>
          <w:ilvl w:val="0"/>
          <w:numId w:val="7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Bus</w:t>
      </w:r>
    </w:p>
    <w:p w14:paraId="145600FE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0FF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18. National Internet Service Provider (ISP) networks are connected to one another by private switching stations called</w:t>
      </w:r>
    </w:p>
    <w:p w14:paraId="14560100" w14:textId="77777777" w:rsidR="00794543" w:rsidRPr="00794543" w:rsidRDefault="00794543" w:rsidP="00794543">
      <w:pPr>
        <w:numPr>
          <w:ilvl w:val="0"/>
          <w:numId w:val="8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etwork Access Points</w:t>
      </w:r>
    </w:p>
    <w:p w14:paraId="14560101" w14:textId="77777777" w:rsidR="00794543" w:rsidRPr="005A7F5F" w:rsidRDefault="00794543" w:rsidP="00794543">
      <w:pPr>
        <w:numPr>
          <w:ilvl w:val="0"/>
          <w:numId w:val="8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Peering Points</w:t>
      </w:r>
    </w:p>
    <w:p w14:paraId="14560102" w14:textId="77777777" w:rsidR="00794543" w:rsidRPr="00794543" w:rsidRDefault="00794543" w:rsidP="00794543">
      <w:pPr>
        <w:numPr>
          <w:ilvl w:val="0"/>
          <w:numId w:val="8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ational ISP</w:t>
      </w:r>
    </w:p>
    <w:p w14:paraId="14560103" w14:textId="77777777" w:rsidR="00794543" w:rsidRPr="00794543" w:rsidRDefault="00794543" w:rsidP="00794543">
      <w:pPr>
        <w:numPr>
          <w:ilvl w:val="0"/>
          <w:numId w:val="8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egional ISP</w:t>
      </w:r>
    </w:p>
    <w:p w14:paraId="14560104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05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19. Multipoint topology is</w:t>
      </w:r>
    </w:p>
    <w:p w14:paraId="14560106" w14:textId="77777777" w:rsidR="00794543" w:rsidRPr="005A7F5F" w:rsidRDefault="00794543" w:rsidP="00794543">
      <w:pPr>
        <w:numPr>
          <w:ilvl w:val="0"/>
          <w:numId w:val="9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Bus</w:t>
      </w:r>
    </w:p>
    <w:p w14:paraId="14560107" w14:textId="77777777" w:rsidR="00794543" w:rsidRPr="00794543" w:rsidRDefault="00794543" w:rsidP="00794543">
      <w:pPr>
        <w:numPr>
          <w:ilvl w:val="0"/>
          <w:numId w:val="9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tar</w:t>
      </w:r>
    </w:p>
    <w:p w14:paraId="14560108" w14:textId="77777777" w:rsidR="00794543" w:rsidRPr="00794543" w:rsidRDefault="00794543" w:rsidP="00794543">
      <w:pPr>
        <w:numPr>
          <w:ilvl w:val="0"/>
          <w:numId w:val="9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esh</w:t>
      </w:r>
    </w:p>
    <w:p w14:paraId="14560109" w14:textId="77777777" w:rsidR="00794543" w:rsidRPr="00794543" w:rsidRDefault="00794543" w:rsidP="00794543">
      <w:pPr>
        <w:numPr>
          <w:ilvl w:val="0"/>
          <w:numId w:val="9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</w:t>
      </w:r>
    </w:p>
    <w:p w14:paraId="1456010A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0B" w14:textId="77777777" w:rsidR="00794543" w:rsidRPr="00794543" w:rsidRDefault="00794543" w:rsidP="00794543">
      <w:pPr>
        <w:pStyle w:val="NormalWeb"/>
        <w:rPr>
          <w:rFonts w:ascii="Arial" w:hAnsi="Arial" w:cs="Arial"/>
        </w:rPr>
      </w:pPr>
      <w:r w:rsidRPr="00794543">
        <w:rPr>
          <w:rFonts w:ascii="Arial" w:hAnsi="Arial" w:cs="Arial"/>
        </w:rPr>
        <w:t>20. A communication path way that transfers data from one point to another is called</w:t>
      </w:r>
    </w:p>
    <w:p w14:paraId="1456010C" w14:textId="77777777" w:rsidR="00794543" w:rsidRPr="005A7F5F" w:rsidRDefault="00794543" w:rsidP="00794543">
      <w:pPr>
        <w:numPr>
          <w:ilvl w:val="0"/>
          <w:numId w:val="10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Link</w:t>
      </w:r>
    </w:p>
    <w:p w14:paraId="1456010D" w14:textId="77777777" w:rsidR="00794543" w:rsidRPr="00794543" w:rsidRDefault="00794543" w:rsidP="00794543">
      <w:pPr>
        <w:numPr>
          <w:ilvl w:val="0"/>
          <w:numId w:val="10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ode</w:t>
      </w:r>
    </w:p>
    <w:p w14:paraId="1456010E" w14:textId="77777777" w:rsidR="00794543" w:rsidRPr="00794543" w:rsidRDefault="00794543" w:rsidP="00794543">
      <w:pPr>
        <w:numPr>
          <w:ilvl w:val="0"/>
          <w:numId w:val="10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edium</w:t>
      </w:r>
    </w:p>
    <w:p w14:paraId="1456010F" w14:textId="77777777" w:rsidR="00794543" w:rsidRPr="00794543" w:rsidRDefault="00794543" w:rsidP="00794543">
      <w:pPr>
        <w:numPr>
          <w:ilvl w:val="0"/>
          <w:numId w:val="10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Topology</w:t>
      </w:r>
    </w:p>
    <w:p w14:paraId="14560110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11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12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13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lastRenderedPageBreak/>
        <w:t>21. If a computer in a network accesses resources that are shared by other computers it is called a</w:t>
      </w:r>
    </w:p>
    <w:p w14:paraId="14560114" w14:textId="77777777" w:rsidR="00794543" w:rsidRPr="005A7F5F" w:rsidRDefault="00794543" w:rsidP="00794543">
      <w:pPr>
        <w:numPr>
          <w:ilvl w:val="0"/>
          <w:numId w:val="1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lang w:val="en-US"/>
        </w:rPr>
        <w:t>server</w:t>
      </w:r>
    </w:p>
    <w:p w14:paraId="14560115" w14:textId="77777777" w:rsidR="00794543" w:rsidRPr="005A7F5F" w:rsidRDefault="00794543" w:rsidP="00794543">
      <w:pPr>
        <w:numPr>
          <w:ilvl w:val="0"/>
          <w:numId w:val="1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client</w:t>
      </w:r>
    </w:p>
    <w:p w14:paraId="14560116" w14:textId="77777777" w:rsidR="00794543" w:rsidRPr="00794543" w:rsidRDefault="00794543" w:rsidP="00794543">
      <w:pPr>
        <w:numPr>
          <w:ilvl w:val="0"/>
          <w:numId w:val="1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eceiver</w:t>
      </w:r>
    </w:p>
    <w:p w14:paraId="14560117" w14:textId="77777777" w:rsidR="00794543" w:rsidRDefault="00794543" w:rsidP="00794543">
      <w:pPr>
        <w:numPr>
          <w:ilvl w:val="0"/>
          <w:numId w:val="11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ender</w:t>
      </w:r>
    </w:p>
    <w:p w14:paraId="14560118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19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22. In computer network, short message that travels around communication medium is called</w:t>
      </w:r>
    </w:p>
    <w:p w14:paraId="1456011A" w14:textId="77777777" w:rsidR="00794543" w:rsidRPr="00794543" w:rsidRDefault="00794543" w:rsidP="00794543">
      <w:pPr>
        <w:numPr>
          <w:ilvl w:val="0"/>
          <w:numId w:val="1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</w:t>
      </w:r>
    </w:p>
    <w:p w14:paraId="1456011B" w14:textId="77777777" w:rsidR="00794543" w:rsidRPr="00794543" w:rsidRDefault="00794543" w:rsidP="00794543">
      <w:pPr>
        <w:numPr>
          <w:ilvl w:val="0"/>
          <w:numId w:val="1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tar</w:t>
      </w:r>
    </w:p>
    <w:p w14:paraId="1456011C" w14:textId="77777777" w:rsidR="00794543" w:rsidRPr="00794543" w:rsidRDefault="00794543" w:rsidP="00794543">
      <w:pPr>
        <w:numPr>
          <w:ilvl w:val="0"/>
          <w:numId w:val="1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esh</w:t>
      </w:r>
    </w:p>
    <w:p w14:paraId="1456011D" w14:textId="77777777" w:rsidR="00794543" w:rsidRPr="005A7F5F" w:rsidRDefault="00794543" w:rsidP="00794543">
      <w:pPr>
        <w:numPr>
          <w:ilvl w:val="0"/>
          <w:numId w:val="12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token</w:t>
      </w:r>
    </w:p>
    <w:p w14:paraId="1456011E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1F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23. Arrangement of computer network nodes and connections between them is called</w:t>
      </w:r>
    </w:p>
    <w:p w14:paraId="14560120" w14:textId="77777777" w:rsidR="00794543" w:rsidRPr="00794543" w:rsidRDefault="00794543" w:rsidP="00794543">
      <w:pPr>
        <w:numPr>
          <w:ilvl w:val="0"/>
          <w:numId w:val="1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etwork's topology</w:t>
      </w:r>
    </w:p>
    <w:p w14:paraId="14560121" w14:textId="77777777" w:rsidR="00794543" w:rsidRPr="00794543" w:rsidRDefault="00794543" w:rsidP="00794543">
      <w:pPr>
        <w:numPr>
          <w:ilvl w:val="0"/>
          <w:numId w:val="1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etwork's layout</w:t>
      </w:r>
    </w:p>
    <w:p w14:paraId="14560122" w14:textId="77777777" w:rsidR="00794543" w:rsidRPr="005A7F5F" w:rsidRDefault="00794543" w:rsidP="00794543">
      <w:pPr>
        <w:numPr>
          <w:ilvl w:val="0"/>
          <w:numId w:val="1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both A and B</w:t>
      </w:r>
    </w:p>
    <w:p w14:paraId="14560123" w14:textId="77777777" w:rsidR="00794543" w:rsidRDefault="00794543" w:rsidP="00794543">
      <w:pPr>
        <w:numPr>
          <w:ilvl w:val="0"/>
          <w:numId w:val="13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network's link</w:t>
      </w:r>
    </w:p>
    <w:p w14:paraId="14560124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25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24. Network topology in which you connect each node to network along a single piece of network cable is called</w:t>
      </w:r>
    </w:p>
    <w:p w14:paraId="14560126" w14:textId="77777777" w:rsidR="00794543" w:rsidRPr="005A7F5F" w:rsidRDefault="00794543" w:rsidP="00794543">
      <w:pPr>
        <w:numPr>
          <w:ilvl w:val="0"/>
          <w:numId w:val="1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bookmarkStart w:id="0" w:name="_GoBack"/>
      <w:bookmarkEnd w:id="0"/>
      <w:r w:rsidRPr="005A7F5F">
        <w:rPr>
          <w:rFonts w:ascii="Arial" w:eastAsia="Times New Roman" w:hAnsi="Arial" w:cs="Arial"/>
          <w:sz w:val="24"/>
          <w:szCs w:val="24"/>
          <w:highlight w:val="red"/>
          <w:lang w:val="en-US"/>
        </w:rPr>
        <w:t>bus topology</w:t>
      </w:r>
    </w:p>
    <w:p w14:paraId="14560127" w14:textId="77777777" w:rsidR="00794543" w:rsidRPr="00794543" w:rsidRDefault="00794543" w:rsidP="00794543">
      <w:pPr>
        <w:numPr>
          <w:ilvl w:val="0"/>
          <w:numId w:val="1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 topology</w:t>
      </w:r>
    </w:p>
    <w:p w14:paraId="14560128" w14:textId="77777777" w:rsidR="00794543" w:rsidRPr="00794543" w:rsidRDefault="00794543" w:rsidP="00794543">
      <w:pPr>
        <w:numPr>
          <w:ilvl w:val="0"/>
          <w:numId w:val="1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star topology</w:t>
      </w:r>
    </w:p>
    <w:p w14:paraId="14560129" w14:textId="77777777" w:rsidR="00794543" w:rsidRDefault="00794543" w:rsidP="00794543">
      <w:pPr>
        <w:numPr>
          <w:ilvl w:val="0"/>
          <w:numId w:val="14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mesh topology</w:t>
      </w:r>
    </w:p>
    <w:p w14:paraId="1456012A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2B" w14:textId="77777777" w:rsid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2C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</w:p>
    <w:p w14:paraId="1456012D" w14:textId="77777777" w:rsidR="00794543" w:rsidRPr="00794543" w:rsidRDefault="00794543" w:rsidP="0079454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25. Computer network topology which uses routers is</w:t>
      </w:r>
    </w:p>
    <w:p w14:paraId="1456012E" w14:textId="77777777" w:rsidR="00794543" w:rsidRPr="00794543" w:rsidRDefault="00794543" w:rsidP="00794543">
      <w:pPr>
        <w:numPr>
          <w:ilvl w:val="0"/>
          <w:numId w:val="1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bus</w:t>
      </w:r>
    </w:p>
    <w:p w14:paraId="1456012F" w14:textId="77777777" w:rsidR="00794543" w:rsidRPr="00794543" w:rsidRDefault="00794543" w:rsidP="00794543">
      <w:pPr>
        <w:numPr>
          <w:ilvl w:val="0"/>
          <w:numId w:val="1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ring</w:t>
      </w:r>
    </w:p>
    <w:p w14:paraId="14560130" w14:textId="77777777" w:rsidR="00794543" w:rsidRPr="00662810" w:rsidRDefault="00794543" w:rsidP="00794543">
      <w:pPr>
        <w:numPr>
          <w:ilvl w:val="0"/>
          <w:numId w:val="1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highlight w:val="red"/>
          <w:lang w:val="en-US"/>
        </w:rPr>
      </w:pPr>
      <w:r w:rsidRPr="00662810">
        <w:rPr>
          <w:rFonts w:ascii="Arial" w:eastAsia="Times New Roman" w:hAnsi="Arial" w:cs="Arial"/>
          <w:sz w:val="24"/>
          <w:szCs w:val="24"/>
          <w:highlight w:val="red"/>
          <w:lang w:val="en-US"/>
        </w:rPr>
        <w:t>mesh</w:t>
      </w:r>
    </w:p>
    <w:p w14:paraId="14560131" w14:textId="77777777" w:rsidR="00794543" w:rsidRPr="00794543" w:rsidRDefault="00794543" w:rsidP="00794543">
      <w:pPr>
        <w:numPr>
          <w:ilvl w:val="0"/>
          <w:numId w:val="15"/>
        </w:numPr>
        <w:spacing w:before="100" w:beforeAutospacing="1" w:after="100" w:afterAutospacing="1" w:line="336" w:lineRule="atLeast"/>
        <w:rPr>
          <w:rFonts w:ascii="Arial" w:eastAsia="Times New Roman" w:hAnsi="Arial" w:cs="Arial"/>
          <w:sz w:val="24"/>
          <w:szCs w:val="24"/>
          <w:lang w:val="en-US"/>
        </w:rPr>
      </w:pPr>
      <w:r w:rsidRPr="00794543">
        <w:rPr>
          <w:rFonts w:ascii="Arial" w:eastAsia="Times New Roman" w:hAnsi="Arial" w:cs="Arial"/>
          <w:sz w:val="24"/>
          <w:szCs w:val="24"/>
          <w:lang w:val="en-US"/>
        </w:rPr>
        <w:t>tree</w:t>
      </w:r>
    </w:p>
    <w:p w14:paraId="14560132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3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4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5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6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7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8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9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A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B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C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D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E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3F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40" w14:textId="77777777" w:rsid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41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42" w14:textId="77777777" w:rsidR="00794543" w:rsidRDefault="00794543" w:rsidP="00794543">
      <w:pPr>
        <w:shd w:val="clear" w:color="auto" w:fill="FFFFFF"/>
        <w:spacing w:after="0" w:line="240" w:lineRule="auto"/>
        <w:ind w:hanging="360"/>
        <w:rPr>
          <w:rFonts w:ascii="Arial" w:eastAsia="Times New Roman" w:hAnsi="Arial" w:cs="Arial"/>
          <w:b/>
          <w:sz w:val="24"/>
          <w:szCs w:val="24"/>
          <w:lang w:val="en-US"/>
        </w:rPr>
      </w:pPr>
      <w:r w:rsidRPr="00F0661E">
        <w:rPr>
          <w:rFonts w:ascii="Arial" w:eastAsia="Times New Roman" w:hAnsi="Arial" w:cs="Arial"/>
          <w:b/>
          <w:sz w:val="24"/>
          <w:szCs w:val="24"/>
          <w:lang w:val="en-US"/>
        </w:rPr>
        <w:lastRenderedPageBreak/>
        <w:t>Answers</w:t>
      </w:r>
    </w:p>
    <w:p w14:paraId="14560143" w14:textId="77777777" w:rsidR="00794543" w:rsidRDefault="00794543" w:rsidP="00794543">
      <w:pPr>
        <w:shd w:val="clear" w:color="auto" w:fill="FFFFFF"/>
        <w:spacing w:after="0" w:line="240" w:lineRule="auto"/>
        <w:ind w:hanging="360"/>
        <w:rPr>
          <w:rFonts w:ascii="Arial" w:eastAsia="Times New Roman" w:hAnsi="Arial" w:cs="Arial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4"/>
        <w:gridCol w:w="2284"/>
        <w:gridCol w:w="2285"/>
        <w:gridCol w:w="2285"/>
      </w:tblGrid>
      <w:tr w:rsidR="00794543" w14:paraId="14560148" w14:textId="77777777" w:rsidTr="000D2449">
        <w:trPr>
          <w:trHeight w:val="788"/>
        </w:trPr>
        <w:tc>
          <w:tcPr>
            <w:tcW w:w="2284" w:type="dxa"/>
          </w:tcPr>
          <w:p w14:paraId="14560144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2284" w:type="dxa"/>
          </w:tcPr>
          <w:p w14:paraId="14560145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c</w:t>
            </w:r>
          </w:p>
        </w:tc>
        <w:tc>
          <w:tcPr>
            <w:tcW w:w="2285" w:type="dxa"/>
          </w:tcPr>
          <w:p w14:paraId="14560146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3</w:t>
            </w:r>
          </w:p>
        </w:tc>
        <w:tc>
          <w:tcPr>
            <w:tcW w:w="2285" w:type="dxa"/>
          </w:tcPr>
          <w:p w14:paraId="14560147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794543" w14:paraId="1456014D" w14:textId="77777777" w:rsidTr="000D2449">
        <w:trPr>
          <w:trHeight w:val="788"/>
        </w:trPr>
        <w:tc>
          <w:tcPr>
            <w:tcW w:w="2284" w:type="dxa"/>
          </w:tcPr>
          <w:p w14:paraId="14560149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2284" w:type="dxa"/>
          </w:tcPr>
          <w:p w14:paraId="1456014A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4B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4</w:t>
            </w:r>
          </w:p>
        </w:tc>
        <w:tc>
          <w:tcPr>
            <w:tcW w:w="2285" w:type="dxa"/>
          </w:tcPr>
          <w:p w14:paraId="1456014C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d</w:t>
            </w:r>
          </w:p>
        </w:tc>
      </w:tr>
      <w:tr w:rsidR="00794543" w14:paraId="14560152" w14:textId="77777777" w:rsidTr="000D2449">
        <w:trPr>
          <w:trHeight w:val="788"/>
        </w:trPr>
        <w:tc>
          <w:tcPr>
            <w:tcW w:w="2284" w:type="dxa"/>
          </w:tcPr>
          <w:p w14:paraId="1456014E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2284" w:type="dxa"/>
          </w:tcPr>
          <w:p w14:paraId="1456014F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50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5</w:t>
            </w:r>
          </w:p>
        </w:tc>
        <w:tc>
          <w:tcPr>
            <w:tcW w:w="2285" w:type="dxa"/>
          </w:tcPr>
          <w:p w14:paraId="14560151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57" w14:textId="77777777" w:rsidTr="000D2449">
        <w:trPr>
          <w:trHeight w:val="788"/>
        </w:trPr>
        <w:tc>
          <w:tcPr>
            <w:tcW w:w="2284" w:type="dxa"/>
          </w:tcPr>
          <w:p w14:paraId="14560153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284" w:type="dxa"/>
          </w:tcPr>
          <w:p w14:paraId="14560154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D</w:t>
            </w:r>
          </w:p>
        </w:tc>
        <w:tc>
          <w:tcPr>
            <w:tcW w:w="2285" w:type="dxa"/>
          </w:tcPr>
          <w:p w14:paraId="14560155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6</w:t>
            </w:r>
          </w:p>
        </w:tc>
        <w:tc>
          <w:tcPr>
            <w:tcW w:w="2285" w:type="dxa"/>
          </w:tcPr>
          <w:p w14:paraId="14560156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5C" w14:textId="77777777" w:rsidTr="000D2449">
        <w:trPr>
          <w:trHeight w:val="788"/>
        </w:trPr>
        <w:tc>
          <w:tcPr>
            <w:tcW w:w="2284" w:type="dxa"/>
          </w:tcPr>
          <w:p w14:paraId="14560158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2284" w:type="dxa"/>
          </w:tcPr>
          <w:p w14:paraId="14560159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E</w:t>
            </w:r>
          </w:p>
        </w:tc>
        <w:tc>
          <w:tcPr>
            <w:tcW w:w="2285" w:type="dxa"/>
          </w:tcPr>
          <w:p w14:paraId="1456015A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7</w:t>
            </w:r>
          </w:p>
        </w:tc>
        <w:tc>
          <w:tcPr>
            <w:tcW w:w="2285" w:type="dxa"/>
          </w:tcPr>
          <w:p w14:paraId="1456015B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61" w14:textId="77777777" w:rsidTr="000D2449">
        <w:trPr>
          <w:trHeight w:val="788"/>
        </w:trPr>
        <w:tc>
          <w:tcPr>
            <w:tcW w:w="2284" w:type="dxa"/>
          </w:tcPr>
          <w:p w14:paraId="1456015D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6</w:t>
            </w:r>
          </w:p>
        </w:tc>
        <w:tc>
          <w:tcPr>
            <w:tcW w:w="2284" w:type="dxa"/>
          </w:tcPr>
          <w:p w14:paraId="1456015E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D</w:t>
            </w:r>
          </w:p>
        </w:tc>
        <w:tc>
          <w:tcPr>
            <w:tcW w:w="2285" w:type="dxa"/>
          </w:tcPr>
          <w:p w14:paraId="1456015F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8</w:t>
            </w:r>
          </w:p>
        </w:tc>
        <w:tc>
          <w:tcPr>
            <w:tcW w:w="2285" w:type="dxa"/>
          </w:tcPr>
          <w:p w14:paraId="14560160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794543" w14:paraId="14560166" w14:textId="77777777" w:rsidTr="000D2449">
        <w:trPr>
          <w:trHeight w:val="788"/>
        </w:trPr>
        <w:tc>
          <w:tcPr>
            <w:tcW w:w="2284" w:type="dxa"/>
          </w:tcPr>
          <w:p w14:paraId="14560162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7</w:t>
            </w:r>
          </w:p>
        </w:tc>
        <w:tc>
          <w:tcPr>
            <w:tcW w:w="2284" w:type="dxa"/>
          </w:tcPr>
          <w:p w14:paraId="14560163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D</w:t>
            </w:r>
          </w:p>
        </w:tc>
        <w:tc>
          <w:tcPr>
            <w:tcW w:w="2285" w:type="dxa"/>
          </w:tcPr>
          <w:p w14:paraId="14560164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9</w:t>
            </w:r>
          </w:p>
        </w:tc>
        <w:tc>
          <w:tcPr>
            <w:tcW w:w="2285" w:type="dxa"/>
          </w:tcPr>
          <w:p w14:paraId="14560165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6B" w14:textId="77777777" w:rsidTr="000D2449">
        <w:trPr>
          <w:trHeight w:val="832"/>
        </w:trPr>
        <w:tc>
          <w:tcPr>
            <w:tcW w:w="2284" w:type="dxa"/>
          </w:tcPr>
          <w:p w14:paraId="14560167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8</w:t>
            </w:r>
          </w:p>
        </w:tc>
        <w:tc>
          <w:tcPr>
            <w:tcW w:w="2284" w:type="dxa"/>
          </w:tcPr>
          <w:p w14:paraId="14560168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69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0</w:t>
            </w:r>
          </w:p>
        </w:tc>
        <w:tc>
          <w:tcPr>
            <w:tcW w:w="2285" w:type="dxa"/>
          </w:tcPr>
          <w:p w14:paraId="1456016A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70" w14:textId="77777777" w:rsidTr="000D2449">
        <w:trPr>
          <w:trHeight w:val="788"/>
        </w:trPr>
        <w:tc>
          <w:tcPr>
            <w:tcW w:w="2284" w:type="dxa"/>
          </w:tcPr>
          <w:p w14:paraId="1456016C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9</w:t>
            </w:r>
          </w:p>
        </w:tc>
        <w:tc>
          <w:tcPr>
            <w:tcW w:w="2284" w:type="dxa"/>
          </w:tcPr>
          <w:p w14:paraId="1456016D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C</w:t>
            </w:r>
          </w:p>
        </w:tc>
        <w:tc>
          <w:tcPr>
            <w:tcW w:w="2285" w:type="dxa"/>
          </w:tcPr>
          <w:p w14:paraId="1456016E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1</w:t>
            </w:r>
          </w:p>
        </w:tc>
        <w:tc>
          <w:tcPr>
            <w:tcW w:w="2285" w:type="dxa"/>
          </w:tcPr>
          <w:p w14:paraId="1456016F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794543" w14:paraId="14560175" w14:textId="77777777" w:rsidTr="000D2449">
        <w:trPr>
          <w:trHeight w:val="788"/>
        </w:trPr>
        <w:tc>
          <w:tcPr>
            <w:tcW w:w="2284" w:type="dxa"/>
          </w:tcPr>
          <w:p w14:paraId="14560171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0</w:t>
            </w:r>
          </w:p>
        </w:tc>
        <w:tc>
          <w:tcPr>
            <w:tcW w:w="2284" w:type="dxa"/>
          </w:tcPr>
          <w:p w14:paraId="14560172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73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3</w:t>
            </w:r>
          </w:p>
        </w:tc>
        <w:tc>
          <w:tcPr>
            <w:tcW w:w="2285" w:type="dxa"/>
          </w:tcPr>
          <w:p w14:paraId="14560174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d</w:t>
            </w:r>
          </w:p>
        </w:tc>
      </w:tr>
      <w:tr w:rsidR="00794543" w14:paraId="1456017A" w14:textId="77777777" w:rsidTr="000D2449">
        <w:trPr>
          <w:trHeight w:val="788"/>
        </w:trPr>
        <w:tc>
          <w:tcPr>
            <w:tcW w:w="2284" w:type="dxa"/>
          </w:tcPr>
          <w:p w14:paraId="14560176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1</w:t>
            </w:r>
          </w:p>
        </w:tc>
        <w:tc>
          <w:tcPr>
            <w:tcW w:w="2284" w:type="dxa"/>
          </w:tcPr>
          <w:p w14:paraId="14560177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78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3</w:t>
            </w:r>
          </w:p>
        </w:tc>
        <w:tc>
          <w:tcPr>
            <w:tcW w:w="2285" w:type="dxa"/>
          </w:tcPr>
          <w:p w14:paraId="14560179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c</w:t>
            </w:r>
          </w:p>
        </w:tc>
      </w:tr>
      <w:tr w:rsidR="00794543" w14:paraId="1456017F" w14:textId="77777777" w:rsidTr="000D2449">
        <w:trPr>
          <w:trHeight w:val="744"/>
        </w:trPr>
        <w:tc>
          <w:tcPr>
            <w:tcW w:w="2284" w:type="dxa"/>
          </w:tcPr>
          <w:p w14:paraId="1456017B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12</w:t>
            </w:r>
          </w:p>
        </w:tc>
        <w:tc>
          <w:tcPr>
            <w:tcW w:w="2284" w:type="dxa"/>
          </w:tcPr>
          <w:p w14:paraId="1456017C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285" w:type="dxa"/>
          </w:tcPr>
          <w:p w14:paraId="1456017D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4</w:t>
            </w:r>
          </w:p>
        </w:tc>
        <w:tc>
          <w:tcPr>
            <w:tcW w:w="2285" w:type="dxa"/>
          </w:tcPr>
          <w:p w14:paraId="1456017E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794543" w14:paraId="14560184" w14:textId="77777777" w:rsidTr="000D2449">
        <w:trPr>
          <w:trHeight w:val="744"/>
        </w:trPr>
        <w:tc>
          <w:tcPr>
            <w:tcW w:w="2284" w:type="dxa"/>
          </w:tcPr>
          <w:p w14:paraId="14560180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84" w:type="dxa"/>
          </w:tcPr>
          <w:p w14:paraId="14560181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</w:p>
        </w:tc>
        <w:tc>
          <w:tcPr>
            <w:tcW w:w="2285" w:type="dxa"/>
          </w:tcPr>
          <w:p w14:paraId="14560182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25</w:t>
            </w:r>
          </w:p>
        </w:tc>
        <w:tc>
          <w:tcPr>
            <w:tcW w:w="2285" w:type="dxa"/>
          </w:tcPr>
          <w:p w14:paraId="14560183" w14:textId="77777777" w:rsidR="00794543" w:rsidRDefault="00794543" w:rsidP="000D2449">
            <w:pP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lang w:val="en-US"/>
              </w:rPr>
              <w:t>c</w:t>
            </w:r>
          </w:p>
        </w:tc>
      </w:tr>
    </w:tbl>
    <w:p w14:paraId="14560185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86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87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88" w14:textId="77777777" w:rsidR="00794543" w:rsidRPr="00794543" w:rsidRDefault="00794543" w:rsidP="00794543">
      <w:pPr>
        <w:spacing w:before="100" w:beforeAutospacing="1" w:after="100" w:afterAutospacing="1" w:line="336" w:lineRule="atLeast"/>
        <w:rPr>
          <w:rFonts w:ascii="Open Sans" w:eastAsia="Times New Roman" w:hAnsi="Open Sans" w:cs="Times New Roman"/>
          <w:color w:val="000000"/>
          <w:sz w:val="28"/>
          <w:szCs w:val="28"/>
          <w:lang w:val="en-US"/>
        </w:rPr>
      </w:pPr>
    </w:p>
    <w:p w14:paraId="14560189" w14:textId="77777777" w:rsidR="00272F23" w:rsidRDefault="00272F23" w:rsidP="00D21122"/>
    <w:p w14:paraId="1456018A" w14:textId="77777777" w:rsidR="00794543" w:rsidRDefault="00794543" w:rsidP="00D21122"/>
    <w:p w14:paraId="1456018B" w14:textId="77777777" w:rsidR="00794543" w:rsidRDefault="00794543" w:rsidP="00D21122"/>
    <w:p w14:paraId="1456018C" w14:textId="77777777" w:rsidR="00794543" w:rsidRDefault="00794543" w:rsidP="00D21122"/>
    <w:p w14:paraId="1456018D" w14:textId="77777777" w:rsidR="00794543" w:rsidRDefault="00794543" w:rsidP="00D21122"/>
    <w:p w14:paraId="1456018E" w14:textId="77777777" w:rsidR="00794543" w:rsidRDefault="00794543" w:rsidP="00D21122"/>
    <w:p w14:paraId="1456018F" w14:textId="77777777" w:rsidR="00794543" w:rsidRDefault="00794543" w:rsidP="00D21122"/>
    <w:p w14:paraId="14560190" w14:textId="77777777" w:rsidR="00794543" w:rsidRDefault="00794543" w:rsidP="00D21122"/>
    <w:p w14:paraId="14560191" w14:textId="77777777" w:rsidR="00794543" w:rsidRDefault="00794543" w:rsidP="00D21122"/>
    <w:p w14:paraId="14560192" w14:textId="77777777" w:rsidR="00794543" w:rsidRDefault="00794543" w:rsidP="00D21122"/>
    <w:p w14:paraId="14560193" w14:textId="77777777" w:rsidR="00794543" w:rsidRDefault="00794543" w:rsidP="00D21122"/>
    <w:p w14:paraId="14560194" w14:textId="77777777" w:rsidR="00794543" w:rsidRDefault="00794543" w:rsidP="00D21122"/>
    <w:p w14:paraId="14560195" w14:textId="77777777" w:rsidR="00794543" w:rsidRDefault="00794543" w:rsidP="00D21122"/>
    <w:p w14:paraId="14560196" w14:textId="77777777" w:rsidR="00794543" w:rsidRDefault="00794543" w:rsidP="00D21122"/>
    <w:p w14:paraId="14560197" w14:textId="77777777" w:rsidR="00794543" w:rsidRDefault="00794543" w:rsidP="00D21122"/>
    <w:p w14:paraId="14560198" w14:textId="77777777" w:rsidR="00794543" w:rsidRDefault="00794543" w:rsidP="00D21122"/>
    <w:p w14:paraId="14560199" w14:textId="77777777" w:rsidR="00794543" w:rsidRDefault="00794543" w:rsidP="00D21122"/>
    <w:sectPr w:rsidR="00794543" w:rsidSect="00F02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02C56"/>
    <w:multiLevelType w:val="multilevel"/>
    <w:tmpl w:val="337811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C42CE7"/>
    <w:multiLevelType w:val="multilevel"/>
    <w:tmpl w:val="C65C547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860FFC"/>
    <w:multiLevelType w:val="multilevel"/>
    <w:tmpl w:val="DFEC24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F174C0"/>
    <w:multiLevelType w:val="multilevel"/>
    <w:tmpl w:val="901034A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F84D09"/>
    <w:multiLevelType w:val="multilevel"/>
    <w:tmpl w:val="0AB88B3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23438B"/>
    <w:multiLevelType w:val="multilevel"/>
    <w:tmpl w:val="005C3E0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AB5493"/>
    <w:multiLevelType w:val="multilevel"/>
    <w:tmpl w:val="98D806F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D6449E"/>
    <w:multiLevelType w:val="multilevel"/>
    <w:tmpl w:val="323486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E244FF"/>
    <w:multiLevelType w:val="multilevel"/>
    <w:tmpl w:val="631CAEF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F14B9D"/>
    <w:multiLevelType w:val="multilevel"/>
    <w:tmpl w:val="F17CD44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001372"/>
    <w:multiLevelType w:val="multilevel"/>
    <w:tmpl w:val="72106D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046AA6"/>
    <w:multiLevelType w:val="multilevel"/>
    <w:tmpl w:val="63D0BC5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46D3912"/>
    <w:multiLevelType w:val="multilevel"/>
    <w:tmpl w:val="63DA1F8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2A0716"/>
    <w:multiLevelType w:val="multilevel"/>
    <w:tmpl w:val="F984DBD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CD080A"/>
    <w:multiLevelType w:val="multilevel"/>
    <w:tmpl w:val="40AA469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14"/>
  </w:num>
  <w:num w:numId="4">
    <w:abstractNumId w:val="4"/>
  </w:num>
  <w:num w:numId="5">
    <w:abstractNumId w:val="6"/>
  </w:num>
  <w:num w:numId="6">
    <w:abstractNumId w:val="11"/>
  </w:num>
  <w:num w:numId="7">
    <w:abstractNumId w:val="12"/>
  </w:num>
  <w:num w:numId="8">
    <w:abstractNumId w:val="2"/>
  </w:num>
  <w:num w:numId="9">
    <w:abstractNumId w:val="13"/>
  </w:num>
  <w:num w:numId="10">
    <w:abstractNumId w:val="10"/>
  </w:num>
  <w:num w:numId="11">
    <w:abstractNumId w:val="5"/>
  </w:num>
  <w:num w:numId="12">
    <w:abstractNumId w:val="0"/>
  </w:num>
  <w:num w:numId="13">
    <w:abstractNumId w:val="1"/>
  </w:num>
  <w:num w:numId="14">
    <w:abstractNumId w:val="8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KxMDIxNbM0NjczM7NQ0lEKTi0uzszPAykwrAUAwMBNJSwAAAA="/>
  </w:docVars>
  <w:rsids>
    <w:rsidRoot w:val="00D21122"/>
    <w:rsid w:val="00272F23"/>
    <w:rsid w:val="005A7F5F"/>
    <w:rsid w:val="005C38E3"/>
    <w:rsid w:val="00662810"/>
    <w:rsid w:val="00794543"/>
    <w:rsid w:val="00C83F77"/>
    <w:rsid w:val="00D21122"/>
    <w:rsid w:val="00F02E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6008D"/>
  <w15:docId w15:val="{EBEDDF6C-E84D-4B3D-A439-2FC5F9B06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E5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4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cqsrt">
    <w:name w:val="mcq_srt"/>
    <w:basedOn w:val="DefaultParagraphFont"/>
    <w:rsid w:val="00794543"/>
  </w:style>
  <w:style w:type="table" w:styleId="TableGrid">
    <w:name w:val="Table Grid"/>
    <w:basedOn w:val="TableNormal"/>
    <w:uiPriority w:val="39"/>
    <w:rsid w:val="007945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at Man Shakya</dc:creator>
  <cp:lastModifiedBy>Sikha</cp:lastModifiedBy>
  <cp:revision>3</cp:revision>
  <dcterms:created xsi:type="dcterms:W3CDTF">2021-07-31T11:19:00Z</dcterms:created>
  <dcterms:modified xsi:type="dcterms:W3CDTF">2021-12-02T08:14:00Z</dcterms:modified>
</cp:coreProperties>
</file>